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1C38A" w14:textId="77777777" w:rsidR="00B25938" w:rsidRDefault="00B25938" w:rsidP="00B25938">
      <w:pPr>
        <w:pStyle w:val="Heading1"/>
        <w:numPr>
          <w:ilvl w:val="0"/>
          <w:numId w:val="1"/>
        </w:numPr>
        <w:spacing w:line="360" w:lineRule="auto"/>
        <w:ind w:left="450"/>
        <w:jc w:val="center"/>
        <w:rPr>
          <w:rFonts w:eastAsia="Times New Roman"/>
        </w:rPr>
        <w:sectPr w:rsidR="00B25938" w:rsidSect="00CB1C34">
          <w:footerReference w:type="default" r:id="rId7"/>
          <w:type w:val="continuous"/>
          <w:pgSz w:w="12240" w:h="15840"/>
          <w:pgMar w:top="1440" w:right="1440" w:bottom="1440" w:left="1440" w:header="720" w:footer="720" w:gutter="0"/>
          <w:pgNumType w:start="48"/>
          <w:cols w:space="720"/>
          <w:docGrid w:linePitch="360"/>
        </w:sectPr>
      </w:pPr>
      <w:bookmarkStart w:id="0" w:name="_Toc107177496"/>
      <w:bookmarkStart w:id="1" w:name="_Toc107514294"/>
    </w:p>
    <w:p w14:paraId="22877707" w14:textId="77777777" w:rsidR="00B25938" w:rsidRDefault="00B25938" w:rsidP="00536434">
      <w:pPr>
        <w:pStyle w:val="Heading1"/>
        <w:numPr>
          <w:ilvl w:val="0"/>
          <w:numId w:val="1"/>
        </w:numPr>
        <w:spacing w:line="360" w:lineRule="auto"/>
        <w:ind w:left="450"/>
        <w:jc w:val="center"/>
        <w:rPr>
          <w:rFonts w:eastAsia="Times New Roman"/>
          <w:lang w:val="en-US"/>
        </w:rPr>
      </w:pPr>
      <w:bookmarkStart w:id="2" w:name="_Toc107526596"/>
      <w:r>
        <w:rPr>
          <w:rFonts w:eastAsia="Times New Roman"/>
          <w:lang w:val="en-US"/>
        </w:rPr>
        <w:t>CONCLUSIONS</w:t>
      </w:r>
      <w:bookmarkEnd w:id="0"/>
      <w:bookmarkEnd w:id="1"/>
      <w:bookmarkEnd w:id="2"/>
    </w:p>
    <w:p w14:paraId="41EDFE9E" w14:textId="77777777" w:rsidR="00B25938" w:rsidRDefault="00B25938" w:rsidP="00D4733C">
      <w:pPr>
        <w:rPr>
          <w:rFonts w:eastAsia="Times New Roman"/>
        </w:rPr>
      </w:pPr>
      <w:r>
        <w:t>In this project, a new procedure has been presented to determine the optimal locations and sizes of DGs and capacitors with two different objective functions; total power loss minimization and TVD minimization. The AOA algorithm has been utilized to find the optimal locations and sizes of DGs and capacitors according to two different single objective functions while satisfying the security and operational constraints. The obtained results are compared with other methods. Through the comparative study, it can be found that:</w:t>
      </w:r>
    </w:p>
    <w:p w14:paraId="624DBA47" w14:textId="77777777" w:rsidR="00B25938" w:rsidRDefault="00B25938" w:rsidP="00B25938">
      <w:pPr>
        <w:pStyle w:val="ListParagraph"/>
        <w:numPr>
          <w:ilvl w:val="0"/>
          <w:numId w:val="8"/>
        </w:numPr>
        <w:tabs>
          <w:tab w:val="left" w:pos="7773"/>
        </w:tabs>
        <w:rPr>
          <w:rFonts w:eastAsia="Times New Roman"/>
        </w:rPr>
      </w:pPr>
      <w:r>
        <w:rPr>
          <w:rFonts w:eastAsia="Times New Roman"/>
        </w:rPr>
        <w:t>Efficient and accurate proposed procedure has been introduced to find the optimal placement of DGs and capacitors using AOA compared with other techniques.</w:t>
      </w:r>
    </w:p>
    <w:p w14:paraId="5AF02F8D" w14:textId="77777777" w:rsidR="00B25938" w:rsidRDefault="00B25938" w:rsidP="00B25938">
      <w:pPr>
        <w:pStyle w:val="ListParagraph"/>
        <w:numPr>
          <w:ilvl w:val="0"/>
          <w:numId w:val="8"/>
        </w:numPr>
        <w:tabs>
          <w:tab w:val="left" w:pos="7773"/>
        </w:tabs>
        <w:rPr>
          <w:rFonts w:eastAsia="Times New Roman"/>
        </w:rPr>
      </w:pPr>
      <w:r>
        <w:rPr>
          <w:rFonts w:eastAsia="Times New Roman"/>
        </w:rPr>
        <w:t>The optimal results using the proposed procedure have been compared with other methods and have proved the capability of the proposed procedure to find the optimal solution of the objective function with voltage profile and power factor improvement.</w:t>
      </w:r>
    </w:p>
    <w:p w14:paraId="4B5D146E" w14:textId="77777777" w:rsidR="00B25938" w:rsidRDefault="00B25938" w:rsidP="00B25938">
      <w:pPr>
        <w:pStyle w:val="ListParagraph"/>
        <w:numPr>
          <w:ilvl w:val="0"/>
          <w:numId w:val="8"/>
        </w:numPr>
        <w:tabs>
          <w:tab w:val="left" w:pos="7773"/>
        </w:tabs>
        <w:rPr>
          <w:rFonts w:eastAsia="Times New Roman"/>
        </w:rPr>
      </w:pPr>
      <w:r>
        <w:rPr>
          <w:rFonts w:eastAsia="Times New Roman"/>
        </w:rPr>
        <w:t>AOA gives convergence curve with more accurate and efficient optimal placement of DGs and capacitors in distribution systems.</w:t>
      </w:r>
    </w:p>
    <w:p w14:paraId="4CE5A27E" w14:textId="77777777" w:rsidR="00B25938" w:rsidRDefault="00B25938" w:rsidP="00B25938">
      <w:pPr>
        <w:pStyle w:val="ListParagraph"/>
        <w:numPr>
          <w:ilvl w:val="0"/>
          <w:numId w:val="8"/>
        </w:numPr>
        <w:tabs>
          <w:tab w:val="left" w:pos="7773"/>
        </w:tabs>
        <w:rPr>
          <w:rFonts w:eastAsia="Times New Roman"/>
        </w:rPr>
      </w:pPr>
      <w:r>
        <w:rPr>
          <w:rFonts w:eastAsia="Times New Roman"/>
        </w:rPr>
        <w:t>The proposed AOA mathematical model is very simple since it has few parameters.</w:t>
      </w:r>
    </w:p>
    <w:p w14:paraId="20979025" w14:textId="77777777" w:rsidR="00B25938" w:rsidRPr="00D4733C" w:rsidRDefault="00B25938" w:rsidP="00B25938">
      <w:pPr>
        <w:pStyle w:val="ListParagraph"/>
        <w:numPr>
          <w:ilvl w:val="0"/>
          <w:numId w:val="8"/>
        </w:numPr>
        <w:tabs>
          <w:tab w:val="left" w:pos="7773"/>
        </w:tabs>
        <w:rPr>
          <w:rFonts w:eastAsia="Times New Roman"/>
        </w:rPr>
      </w:pPr>
      <w:r w:rsidRPr="00D4733C">
        <w:rPr>
          <w:rFonts w:eastAsia="Times New Roman"/>
        </w:rPr>
        <w:t>The BFS load flow algorithm has been used successfully for the load flow calculations.</w:t>
      </w:r>
    </w:p>
    <w:p w14:paraId="7181A325" w14:textId="77777777" w:rsidR="00B25938" w:rsidRPr="00D4733C" w:rsidRDefault="00B25938" w:rsidP="00B25938">
      <w:pPr>
        <w:pStyle w:val="ListParagraph"/>
        <w:numPr>
          <w:ilvl w:val="0"/>
          <w:numId w:val="8"/>
        </w:numPr>
        <w:tabs>
          <w:tab w:val="left" w:pos="7773"/>
        </w:tabs>
        <w:rPr>
          <w:rFonts w:eastAsia="Times New Roman"/>
        </w:rPr>
      </w:pPr>
      <w:r w:rsidRPr="00D4733C">
        <w:rPr>
          <w:rFonts w:eastAsia="Times New Roman"/>
        </w:rPr>
        <w:t>The proposed procedure represents a potential tool to reduce the system losses and improve the voltage profile.</w:t>
      </w:r>
    </w:p>
    <w:p w14:paraId="155CBC21" w14:textId="77777777" w:rsidR="00B25938" w:rsidRPr="00D4733C" w:rsidRDefault="00B25938" w:rsidP="00B25938">
      <w:pPr>
        <w:pStyle w:val="ListParagraph"/>
        <w:numPr>
          <w:ilvl w:val="0"/>
          <w:numId w:val="8"/>
        </w:numPr>
        <w:tabs>
          <w:tab w:val="left" w:pos="7773"/>
        </w:tabs>
        <w:rPr>
          <w:rFonts w:eastAsia="Times New Roman"/>
        </w:rPr>
      </w:pPr>
      <w:r w:rsidRPr="00D4733C">
        <w:rPr>
          <w:rFonts w:eastAsia="Times New Roman"/>
        </w:rPr>
        <w:t xml:space="preserve">The proposed procedure has been tested on 34-bus radial distribution system. Moreover, a real distribution system of the East Delta Network (EDN) as a part of the UEN has been used to show the capability of proposed procedure. </w:t>
      </w:r>
    </w:p>
    <w:sectPr w:rsidR="00B25938" w:rsidRPr="00D4733C" w:rsidSect="00750A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9A448" w14:textId="77777777" w:rsidR="00F34BAE" w:rsidRDefault="00F34BAE" w:rsidP="0089441A">
      <w:pPr>
        <w:spacing w:after="0" w:line="240" w:lineRule="auto"/>
      </w:pPr>
      <w:r>
        <w:separator/>
      </w:r>
    </w:p>
  </w:endnote>
  <w:endnote w:type="continuationSeparator" w:id="0">
    <w:p w14:paraId="6DC2B2AF" w14:textId="77777777" w:rsidR="00F34BAE" w:rsidRDefault="00F34BAE" w:rsidP="00894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18679"/>
      <w:docPartObj>
        <w:docPartGallery w:val="Page Numbers (Bottom of Page)"/>
        <w:docPartUnique/>
      </w:docPartObj>
    </w:sdtPr>
    <w:sdtEndPr>
      <w:rPr>
        <w:color w:val="7F7F7F" w:themeColor="background1" w:themeShade="7F"/>
        <w:spacing w:val="60"/>
      </w:rPr>
    </w:sdtEndPr>
    <w:sdtContent>
      <w:p w14:paraId="21A9F0DE" w14:textId="77777777" w:rsidR="00B25938" w:rsidRDefault="00B2593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8A34F1" w14:textId="77777777" w:rsidR="00B25938" w:rsidRDefault="00B259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92111"/>
      <w:docPartObj>
        <w:docPartGallery w:val="Page Numbers (Bottom of Page)"/>
        <w:docPartUnique/>
      </w:docPartObj>
    </w:sdtPr>
    <w:sdtEndPr/>
    <w:sdtContent>
      <w:p w14:paraId="393B7A9B" w14:textId="5A0E29E9" w:rsidR="0089441A" w:rsidRDefault="0089441A">
        <w:pPr>
          <w:pStyle w:val="Footer"/>
        </w:pPr>
        <w:r>
          <w:rPr>
            <w:noProof/>
          </w:rPr>
          <mc:AlternateContent>
            <mc:Choice Requires="wpg">
              <w:drawing>
                <wp:anchor distT="0" distB="0" distL="114300" distR="114300" simplePos="0" relativeHeight="251659264" behindDoc="0" locked="0" layoutInCell="1" allowOverlap="1" wp14:anchorId="5545F7DE" wp14:editId="0778DB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545F7DE"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EB6D9" w14:textId="77777777" w:rsidR="00F34BAE" w:rsidRDefault="00F34BAE" w:rsidP="0089441A">
      <w:pPr>
        <w:spacing w:after="0" w:line="240" w:lineRule="auto"/>
      </w:pPr>
      <w:r>
        <w:separator/>
      </w:r>
    </w:p>
  </w:footnote>
  <w:footnote w:type="continuationSeparator" w:id="0">
    <w:p w14:paraId="6A4B66F1" w14:textId="77777777" w:rsidR="00F34BAE" w:rsidRDefault="00F34BAE" w:rsidP="00894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24743449">
    <w:abstractNumId w:val="2"/>
  </w:num>
  <w:num w:numId="2" w16cid:durableId="304553972">
    <w:abstractNumId w:val="2"/>
  </w:num>
  <w:num w:numId="3" w16cid:durableId="605698440">
    <w:abstractNumId w:val="2"/>
  </w:num>
  <w:num w:numId="4" w16cid:durableId="1907643387">
    <w:abstractNumId w:val="2"/>
  </w:num>
  <w:num w:numId="5" w16cid:durableId="483281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1923482">
    <w:abstractNumId w:val="1"/>
  </w:num>
  <w:num w:numId="7" w16cid:durableId="534588294">
    <w:abstractNumId w:val="0"/>
  </w:num>
  <w:num w:numId="8" w16cid:durableId="1028602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0MTQ1MDIwMTZR0lEKTi0uzszPAykwrAUAbI4bcSwAAAA="/>
  </w:docVars>
  <w:rsids>
    <w:rsidRoot w:val="00572263"/>
    <w:rsid w:val="00032CF9"/>
    <w:rsid w:val="00104DBF"/>
    <w:rsid w:val="00107C96"/>
    <w:rsid w:val="001670F0"/>
    <w:rsid w:val="001B3CD4"/>
    <w:rsid w:val="00233AF1"/>
    <w:rsid w:val="002753EF"/>
    <w:rsid w:val="00377963"/>
    <w:rsid w:val="003940DB"/>
    <w:rsid w:val="003C2638"/>
    <w:rsid w:val="003D44C7"/>
    <w:rsid w:val="003D65B3"/>
    <w:rsid w:val="003E5339"/>
    <w:rsid w:val="004445AA"/>
    <w:rsid w:val="00480D77"/>
    <w:rsid w:val="0049738E"/>
    <w:rsid w:val="00526F49"/>
    <w:rsid w:val="00536434"/>
    <w:rsid w:val="00572263"/>
    <w:rsid w:val="005810D0"/>
    <w:rsid w:val="00587DCF"/>
    <w:rsid w:val="005B604A"/>
    <w:rsid w:val="005E5539"/>
    <w:rsid w:val="006400DD"/>
    <w:rsid w:val="0064675D"/>
    <w:rsid w:val="00664813"/>
    <w:rsid w:val="006A50FB"/>
    <w:rsid w:val="006A7E15"/>
    <w:rsid w:val="006C1A7A"/>
    <w:rsid w:val="006C28D8"/>
    <w:rsid w:val="0072434E"/>
    <w:rsid w:val="00750AAF"/>
    <w:rsid w:val="0076631E"/>
    <w:rsid w:val="007773F1"/>
    <w:rsid w:val="00807D9A"/>
    <w:rsid w:val="0084311D"/>
    <w:rsid w:val="008548D3"/>
    <w:rsid w:val="00880166"/>
    <w:rsid w:val="0089441A"/>
    <w:rsid w:val="008C3962"/>
    <w:rsid w:val="008C7E64"/>
    <w:rsid w:val="008D3EB5"/>
    <w:rsid w:val="008E27B9"/>
    <w:rsid w:val="009750AD"/>
    <w:rsid w:val="009959C9"/>
    <w:rsid w:val="009A196C"/>
    <w:rsid w:val="009D0FFD"/>
    <w:rsid w:val="009F2984"/>
    <w:rsid w:val="00A322C9"/>
    <w:rsid w:val="00A66992"/>
    <w:rsid w:val="00AC0A52"/>
    <w:rsid w:val="00B12574"/>
    <w:rsid w:val="00B1387B"/>
    <w:rsid w:val="00B13CD6"/>
    <w:rsid w:val="00B16D08"/>
    <w:rsid w:val="00B25938"/>
    <w:rsid w:val="00BA68C9"/>
    <w:rsid w:val="00BA72C6"/>
    <w:rsid w:val="00BA7A80"/>
    <w:rsid w:val="00C10B98"/>
    <w:rsid w:val="00C114EA"/>
    <w:rsid w:val="00C336D8"/>
    <w:rsid w:val="00C5162A"/>
    <w:rsid w:val="00D001AA"/>
    <w:rsid w:val="00DF5312"/>
    <w:rsid w:val="00E670C0"/>
    <w:rsid w:val="00E710F4"/>
    <w:rsid w:val="00EB2877"/>
    <w:rsid w:val="00F34BAE"/>
    <w:rsid w:val="00F5240F"/>
    <w:rsid w:val="00F925D7"/>
    <w:rsid w:val="00FD3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8360F"/>
  <w15:chartTrackingRefBased/>
  <w15:docId w15:val="{BACA5280-D871-4309-BC44-10FE5694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EF"/>
    <w:rPr>
      <w:sz w:val="26"/>
      <w:szCs w:val="26"/>
      <w:lang w:val="en-GB" w:bidi="ar-EG"/>
    </w:rPr>
  </w:style>
  <w:style w:type="paragraph" w:styleId="Heading1">
    <w:name w:val="heading 1"/>
    <w:basedOn w:val="Normal"/>
    <w:next w:val="Normal"/>
    <w:link w:val="Heading1Char"/>
    <w:uiPriority w:val="9"/>
    <w:qFormat/>
    <w:rsid w:val="002753E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3EF"/>
    <w:pPr>
      <w:keepNext/>
      <w:keepLines/>
      <w:numPr>
        <w:ilvl w:val="1"/>
        <w:numId w:val="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753EF"/>
    <w:pPr>
      <w:keepNext/>
      <w:keepLines/>
      <w:numPr>
        <w:ilvl w:val="2"/>
        <w:numId w:val="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753EF"/>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3EF"/>
    <w:rPr>
      <w:rFonts w:asciiTheme="majorHAnsi" w:eastAsiaTheme="majorEastAsia" w:hAnsiTheme="majorHAnsi" w:cstheme="majorBidi"/>
      <w:color w:val="2F5496" w:themeColor="accent1" w:themeShade="BF"/>
      <w:sz w:val="32"/>
      <w:szCs w:val="32"/>
      <w:lang w:val="en-GB" w:bidi="ar-EG"/>
    </w:rPr>
  </w:style>
  <w:style w:type="character" w:customStyle="1" w:styleId="Heading2Char">
    <w:name w:val="Heading 2 Char"/>
    <w:basedOn w:val="DefaultParagraphFont"/>
    <w:link w:val="Heading2"/>
    <w:uiPriority w:val="9"/>
    <w:semiHidden/>
    <w:rsid w:val="002753E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semiHidden/>
    <w:rsid w:val="002753E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
    <w:name w:val="Heading 4 Char"/>
    <w:basedOn w:val="DefaultParagraphFont"/>
    <w:link w:val="Heading4"/>
    <w:uiPriority w:val="9"/>
    <w:semiHidden/>
    <w:rsid w:val="002753EF"/>
    <w:rPr>
      <w:rFonts w:asciiTheme="majorHAnsi" w:eastAsiaTheme="majorEastAsia" w:hAnsiTheme="majorHAnsi" w:cstheme="majorBidi"/>
      <w:b/>
      <w:bCs/>
      <w:color w:val="385623" w:themeColor="accent6" w:themeShade="80"/>
      <w:sz w:val="24"/>
      <w:szCs w:val="24"/>
      <w:lang w:val="en-GB" w:bidi="ar-EG"/>
    </w:rPr>
  </w:style>
  <w:style w:type="paragraph" w:styleId="Caption">
    <w:name w:val="caption"/>
    <w:basedOn w:val="Normal"/>
    <w:next w:val="Normal"/>
    <w:uiPriority w:val="35"/>
    <w:semiHidden/>
    <w:unhideWhenUsed/>
    <w:qFormat/>
    <w:rsid w:val="002753EF"/>
    <w:pPr>
      <w:spacing w:after="200" w:line="240" w:lineRule="auto"/>
    </w:pPr>
    <w:rPr>
      <w:i/>
      <w:iCs/>
      <w:color w:val="44546A" w:themeColor="text2"/>
      <w:sz w:val="18"/>
      <w:szCs w:val="18"/>
    </w:rPr>
  </w:style>
  <w:style w:type="paragraph" w:styleId="ListParagraph">
    <w:name w:val="List Paragraph"/>
    <w:basedOn w:val="Normal"/>
    <w:uiPriority w:val="34"/>
    <w:qFormat/>
    <w:rsid w:val="002753EF"/>
    <w:pPr>
      <w:spacing w:after="0" w:line="360" w:lineRule="auto"/>
      <w:ind w:left="720" w:hanging="360"/>
      <w:jc w:val="both"/>
    </w:pPr>
  </w:style>
  <w:style w:type="paragraph" w:styleId="TOCHeading">
    <w:name w:val="TOC Heading"/>
    <w:basedOn w:val="Heading1"/>
    <w:next w:val="Normal"/>
    <w:uiPriority w:val="39"/>
    <w:semiHidden/>
    <w:unhideWhenUsed/>
    <w:qFormat/>
    <w:rsid w:val="002753EF"/>
    <w:pPr>
      <w:numPr>
        <w:numId w:val="0"/>
      </w:numPr>
      <w:outlineLvl w:val="9"/>
    </w:pPr>
    <w:rPr>
      <w:lang w:bidi="ar-SA"/>
    </w:rPr>
  </w:style>
  <w:style w:type="character" w:styleId="Hyperlink">
    <w:name w:val="Hyperlink"/>
    <w:basedOn w:val="DefaultParagraphFont"/>
    <w:uiPriority w:val="99"/>
    <w:semiHidden/>
    <w:unhideWhenUsed/>
    <w:rsid w:val="002753EF"/>
    <w:rPr>
      <w:color w:val="0563C1" w:themeColor="hyperlink"/>
      <w:u w:val="single"/>
    </w:rPr>
  </w:style>
  <w:style w:type="paragraph" w:styleId="Header">
    <w:name w:val="header"/>
    <w:basedOn w:val="Normal"/>
    <w:link w:val="HeaderChar"/>
    <w:uiPriority w:val="99"/>
    <w:unhideWhenUsed/>
    <w:rsid w:val="00894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1A"/>
    <w:rPr>
      <w:sz w:val="26"/>
      <w:szCs w:val="26"/>
      <w:lang w:val="en-GB" w:bidi="ar-EG"/>
    </w:rPr>
  </w:style>
  <w:style w:type="paragraph" w:styleId="Footer">
    <w:name w:val="footer"/>
    <w:basedOn w:val="Normal"/>
    <w:link w:val="FooterChar"/>
    <w:uiPriority w:val="99"/>
    <w:unhideWhenUsed/>
    <w:rsid w:val="00894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1A"/>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282">
      <w:bodyDiv w:val="1"/>
      <w:marLeft w:val="0"/>
      <w:marRight w:val="0"/>
      <w:marTop w:val="0"/>
      <w:marBottom w:val="0"/>
      <w:divBdr>
        <w:top w:val="none" w:sz="0" w:space="0" w:color="auto"/>
        <w:left w:val="none" w:sz="0" w:space="0" w:color="auto"/>
        <w:bottom w:val="none" w:sz="0" w:space="0" w:color="auto"/>
        <w:right w:val="none" w:sz="0" w:space="0" w:color="auto"/>
      </w:divBdr>
    </w:div>
    <w:div w:id="728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20:12:00Z</dcterms:created>
  <dcterms:modified xsi:type="dcterms:W3CDTF">2022-06-30T21:17:00Z</dcterms:modified>
</cp:coreProperties>
</file>